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8"/>
        <w:gridCol w:w="9792"/>
      </w:tblGrid>
      <w:tr w:rsidR="00002541" w:rsidRPr="00646BB5" w14:paraId="62D14AC9" w14:textId="77777777" w:rsidTr="00E41367">
        <w:trPr>
          <w:trHeight w:val="407"/>
        </w:trPr>
        <w:tc>
          <w:tcPr>
            <w:tcW w:w="10530" w:type="dxa"/>
            <w:gridSpan w:val="3"/>
          </w:tcPr>
          <w:p w14:paraId="7BF0E014" w14:textId="77777777" w:rsidR="00002541" w:rsidRPr="00646BB5" w:rsidRDefault="00002541" w:rsidP="007D512B">
            <w:pPr>
              <w:ind w:left="-90"/>
              <w:rPr>
                <w:rFonts w:asciiTheme="majorBidi" w:hAnsiTheme="majorBidi" w:cstheme="majorBidi"/>
                <w:b/>
              </w:rPr>
            </w:pPr>
            <w:r w:rsidRPr="00646BB5">
              <w:rPr>
                <w:rFonts w:asciiTheme="majorBidi" w:hAnsiTheme="majorBidi" w:cstheme="majorBidi"/>
                <w:b/>
                <w:noProof/>
              </w:rPr>
              <w:drawing>
                <wp:inline distT="0" distB="0" distL="0" distR="0" wp14:anchorId="5949E7CD" wp14:editId="034E9A76">
                  <wp:extent cx="6549390" cy="1214120"/>
                  <wp:effectExtent l="0" t="0" r="3810" b="508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49390" cy="1214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2541" w:rsidRPr="00646BB5" w14:paraId="2E54D024" w14:textId="77777777" w:rsidTr="00E41367">
        <w:trPr>
          <w:trHeight w:val="407"/>
        </w:trPr>
        <w:tc>
          <w:tcPr>
            <w:tcW w:w="10530" w:type="dxa"/>
            <w:gridSpan w:val="3"/>
          </w:tcPr>
          <w:p w14:paraId="122EF40A" w14:textId="05D9742A" w:rsidR="00002541" w:rsidRPr="00646BB5" w:rsidRDefault="00972F32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Set </w:t>
            </w:r>
          </w:p>
        </w:tc>
      </w:tr>
      <w:tr w:rsidR="00002541" w:rsidRPr="00646BB5" w14:paraId="5390A607" w14:textId="77777777" w:rsidTr="00E41367">
        <w:trPr>
          <w:trHeight w:val="407"/>
        </w:trPr>
        <w:tc>
          <w:tcPr>
            <w:tcW w:w="10530" w:type="dxa"/>
            <w:gridSpan w:val="3"/>
          </w:tcPr>
          <w:p w14:paraId="06C1CAE0" w14:textId="1A66C3CD" w:rsidR="00002541" w:rsidRPr="00646BB5" w:rsidRDefault="00CE2F04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PERIODIC TEST </w:t>
            </w:r>
            <w:proofErr w:type="gramStart"/>
            <w:r>
              <w:rPr>
                <w:rFonts w:asciiTheme="majorBidi" w:hAnsiTheme="majorBidi" w:cstheme="majorBidi"/>
                <w:b/>
              </w:rPr>
              <w:t xml:space="preserve">3 </w:t>
            </w:r>
            <w:r w:rsidR="00002541" w:rsidRPr="00646BB5">
              <w:rPr>
                <w:rFonts w:asciiTheme="majorBidi" w:hAnsiTheme="majorBidi" w:cstheme="majorBidi"/>
                <w:b/>
              </w:rPr>
              <w:t xml:space="preserve"> (</w:t>
            </w:r>
            <w:proofErr w:type="gramEnd"/>
            <w:r w:rsidR="00002541" w:rsidRPr="00646BB5">
              <w:rPr>
                <w:rFonts w:asciiTheme="majorBidi" w:hAnsiTheme="majorBidi" w:cstheme="majorBidi"/>
                <w:b/>
              </w:rPr>
              <w:t>2021-22)</w:t>
            </w:r>
            <w:r w:rsidR="00002541">
              <w:rPr>
                <w:rFonts w:asciiTheme="majorBidi" w:hAnsiTheme="majorBidi" w:cstheme="majorBidi"/>
                <w:b/>
              </w:rPr>
              <w:t xml:space="preserve">  </w:t>
            </w:r>
          </w:p>
        </w:tc>
      </w:tr>
      <w:tr w:rsidR="00162C04" w:rsidRPr="00646BB5" w14:paraId="772278A2" w14:textId="77777777" w:rsidTr="00E41367">
        <w:trPr>
          <w:trHeight w:val="675"/>
        </w:trPr>
        <w:tc>
          <w:tcPr>
            <w:tcW w:w="10530" w:type="dxa"/>
            <w:gridSpan w:val="3"/>
          </w:tcPr>
          <w:p w14:paraId="1D2695E9" w14:textId="33BFDE3D" w:rsidR="00162C04" w:rsidRPr="00646BB5" w:rsidRDefault="00162C04" w:rsidP="007D512B">
            <w:pPr>
              <w:rPr>
                <w:rFonts w:asciiTheme="majorBidi" w:hAnsiTheme="majorBidi" w:cstheme="majorBidi"/>
                <w:b/>
              </w:rPr>
            </w:pPr>
            <w:proofErr w:type="spellStart"/>
            <w:proofErr w:type="gramStart"/>
            <w:r w:rsidRPr="00646BB5">
              <w:rPr>
                <w:rFonts w:asciiTheme="majorBidi" w:hAnsiTheme="majorBidi" w:cstheme="majorBidi"/>
                <w:b/>
              </w:rPr>
              <w:t>Subject:</w:t>
            </w:r>
            <w:r>
              <w:rPr>
                <w:rFonts w:asciiTheme="majorBidi" w:hAnsiTheme="majorBidi" w:cstheme="majorBidi"/>
                <w:b/>
              </w:rPr>
              <w:t>Mathematics</w:t>
            </w:r>
            <w:proofErr w:type="spellEnd"/>
            <w:proofErr w:type="gramEnd"/>
            <w:r w:rsidR="001F598B">
              <w:rPr>
                <w:rFonts w:asciiTheme="majorBidi" w:hAnsiTheme="majorBidi" w:cstheme="majorBidi"/>
                <w:b/>
              </w:rPr>
              <w:t xml:space="preserve">              Answer Key </w:t>
            </w:r>
          </w:p>
          <w:p w14:paraId="7BEABB5A" w14:textId="5122A7F1" w:rsidR="00162C04" w:rsidRPr="00646BB5" w:rsidRDefault="00162C04" w:rsidP="007D512B">
            <w:pPr>
              <w:pStyle w:val="Heading1"/>
              <w:spacing w:line="276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646BB5">
              <w:rPr>
                <w:rFonts w:asciiTheme="majorBidi" w:hAnsiTheme="majorBidi" w:cstheme="majorBidi"/>
              </w:rPr>
              <w:t xml:space="preserve">Grade: </w:t>
            </w:r>
            <w:r>
              <w:rPr>
                <w:rFonts w:asciiTheme="majorBidi" w:hAnsiTheme="majorBidi" w:cstheme="majorBidi"/>
              </w:rPr>
              <w:t>12</w:t>
            </w:r>
          </w:p>
        </w:tc>
      </w:tr>
      <w:tr w:rsidR="00972F32" w:rsidRPr="00646BB5" w14:paraId="725EC75D" w14:textId="77777777" w:rsidTr="00E41367">
        <w:trPr>
          <w:trHeight w:val="155"/>
        </w:trPr>
        <w:tc>
          <w:tcPr>
            <w:tcW w:w="720" w:type="dxa"/>
          </w:tcPr>
          <w:p w14:paraId="155CBE60" w14:textId="77777777" w:rsidR="00972F32" w:rsidRPr="00646BB5" w:rsidRDefault="00972F32" w:rsidP="007D512B">
            <w:pPr>
              <w:ind w:left="288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9810" w:type="dxa"/>
            <w:gridSpan w:val="2"/>
          </w:tcPr>
          <w:p w14:paraId="78E7DEE4" w14:textId="448B0D6E" w:rsidR="00972F32" w:rsidRPr="00646BB5" w:rsidRDefault="00972F32" w:rsidP="00972F32">
            <w:pPr>
              <w:jc w:val="center"/>
              <w:rPr>
                <w:rFonts w:asciiTheme="majorBidi" w:hAnsiTheme="majorBidi" w:cstheme="majorBidi"/>
              </w:rPr>
            </w:pPr>
            <w:r w:rsidRPr="00646BB5">
              <w:rPr>
                <w:rFonts w:asciiTheme="majorBidi" w:hAnsiTheme="majorBidi" w:cstheme="majorBidi"/>
                <w:b/>
              </w:rPr>
              <w:t>SECTION A</w:t>
            </w:r>
          </w:p>
        </w:tc>
      </w:tr>
      <w:tr w:rsidR="00972F32" w:rsidRPr="00646BB5" w14:paraId="28A9B1ED" w14:textId="77777777" w:rsidTr="00E41367">
        <w:trPr>
          <w:trHeight w:val="155"/>
        </w:trPr>
        <w:tc>
          <w:tcPr>
            <w:tcW w:w="720" w:type="dxa"/>
          </w:tcPr>
          <w:p w14:paraId="774E48F0" w14:textId="5379C685" w:rsidR="00972F32" w:rsidRDefault="00C52A1D" w:rsidP="00586EAE">
            <w:pPr>
              <w:ind w:left="28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1</w:t>
            </w:r>
          </w:p>
          <w:p w14:paraId="39132269" w14:textId="1F2CE5FD" w:rsidR="002805D4" w:rsidRPr="00646BB5" w:rsidRDefault="002805D4" w:rsidP="00586EAE">
            <w:pPr>
              <w:ind w:left="288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9810" w:type="dxa"/>
            <w:gridSpan w:val="2"/>
          </w:tcPr>
          <w:p w14:paraId="7AEE6031" w14:textId="015E092D" w:rsidR="00586EAE" w:rsidRDefault="00586EAE" w:rsidP="00586EAE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x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(x+5)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theme="majorBidi"/>
                </w:rPr>
                <m:t>+C</m:t>
              </m:r>
            </m:oMath>
          </w:p>
          <w:p w14:paraId="0208DA41" w14:textId="316E1F1F" w:rsidR="00972F32" w:rsidRPr="00646BB5" w:rsidRDefault="00972F32" w:rsidP="00CF5F4E">
            <w:pPr>
              <w:rPr>
                <w:rFonts w:asciiTheme="majorBidi" w:hAnsiTheme="majorBidi" w:cstheme="majorBidi"/>
              </w:rPr>
            </w:pPr>
          </w:p>
        </w:tc>
      </w:tr>
      <w:tr w:rsidR="00105213" w:rsidRPr="00646BB5" w14:paraId="0CD0EB69" w14:textId="77777777" w:rsidTr="00E41367">
        <w:trPr>
          <w:trHeight w:val="155"/>
        </w:trPr>
        <w:tc>
          <w:tcPr>
            <w:tcW w:w="720" w:type="dxa"/>
          </w:tcPr>
          <w:p w14:paraId="00FFDEAE" w14:textId="45E3DD28" w:rsidR="00105213" w:rsidRDefault="00105213" w:rsidP="00586EAE">
            <w:pPr>
              <w:ind w:left="28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2</w:t>
            </w:r>
          </w:p>
        </w:tc>
        <w:tc>
          <w:tcPr>
            <w:tcW w:w="9810" w:type="dxa"/>
            <w:gridSpan w:val="2"/>
          </w:tcPr>
          <w:p w14:paraId="10847813" w14:textId="77777777" w:rsidR="00105213" w:rsidRDefault="00A10595" w:rsidP="00D27A80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</w:t>
            </w:r>
            <w:proofErr w:type="spellStart"/>
            <w:r>
              <w:rPr>
                <w:rFonts w:asciiTheme="majorBidi" w:hAnsiTheme="majorBidi" w:cstheme="majorBidi"/>
              </w:rPr>
              <w:t>i</w:t>
            </w:r>
            <w:proofErr w:type="spellEnd"/>
            <w:r>
              <w:rPr>
                <w:rFonts w:asciiTheme="majorBidi" w:hAnsiTheme="majorBidi" w:cstheme="majorBidi"/>
              </w:rPr>
              <w:t xml:space="preserve">) </w:t>
            </w:r>
            <w:r w:rsidR="00F9324E">
              <w:rPr>
                <w:rFonts w:asciiTheme="majorBidi" w:hAnsiTheme="majorBidi" w:cstheme="majorBidi"/>
              </w:rPr>
              <w:t>Order 2 degree 2</w:t>
            </w:r>
          </w:p>
          <w:p w14:paraId="730E75FA" w14:textId="6C6FBA09" w:rsidR="00F9324E" w:rsidRDefault="00F9324E" w:rsidP="00D27A80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ii) Order</w:t>
            </w:r>
            <w:r w:rsidR="00865984">
              <w:rPr>
                <w:rFonts w:asciiTheme="majorBidi" w:hAnsiTheme="majorBidi" w:cstheme="majorBidi"/>
              </w:rPr>
              <w:t>2</w:t>
            </w:r>
            <w:r>
              <w:rPr>
                <w:rFonts w:asciiTheme="majorBidi" w:hAnsiTheme="majorBidi" w:cstheme="majorBidi"/>
              </w:rPr>
              <w:t xml:space="preserve">   degree not defined </w:t>
            </w:r>
          </w:p>
        </w:tc>
      </w:tr>
      <w:tr w:rsidR="007C7DBC" w:rsidRPr="00646BB5" w14:paraId="7867BC70" w14:textId="77777777" w:rsidTr="00E41367">
        <w:trPr>
          <w:trHeight w:val="155"/>
        </w:trPr>
        <w:tc>
          <w:tcPr>
            <w:tcW w:w="720" w:type="dxa"/>
          </w:tcPr>
          <w:p w14:paraId="073348DB" w14:textId="3EB50B99" w:rsidR="007C7DBC" w:rsidRDefault="007C7DBC" w:rsidP="00586EAE">
            <w:pPr>
              <w:ind w:left="28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3</w:t>
            </w:r>
          </w:p>
        </w:tc>
        <w:tc>
          <w:tcPr>
            <w:tcW w:w="9810" w:type="dxa"/>
            <w:gridSpan w:val="2"/>
          </w:tcPr>
          <w:p w14:paraId="557EB161" w14:textId="7FCAADF7" w:rsidR="007C7DBC" w:rsidRDefault="008D3BB4" w:rsidP="00D27A80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x+1) log (x+1)- x + C</w:t>
            </w:r>
          </w:p>
        </w:tc>
      </w:tr>
      <w:tr w:rsidR="0041367E" w:rsidRPr="00646BB5" w14:paraId="08D40BC3" w14:textId="77777777" w:rsidTr="00E41367">
        <w:trPr>
          <w:trHeight w:val="155"/>
        </w:trPr>
        <w:tc>
          <w:tcPr>
            <w:tcW w:w="720" w:type="dxa"/>
          </w:tcPr>
          <w:p w14:paraId="1BF68DF6" w14:textId="14C0B7D2" w:rsidR="0041367E" w:rsidRDefault="0041367E" w:rsidP="00586EAE">
            <w:pPr>
              <w:ind w:left="28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4</w:t>
            </w:r>
          </w:p>
        </w:tc>
        <w:tc>
          <w:tcPr>
            <w:tcW w:w="9810" w:type="dxa"/>
            <w:gridSpan w:val="2"/>
          </w:tcPr>
          <w:p w14:paraId="57092441" w14:textId="77777777" w:rsidR="0041367E" w:rsidRPr="004F09AA" w:rsidRDefault="000B2C6B" w:rsidP="0041367E">
            <w:pPr>
              <w:jc w:val="both"/>
              <w:rPr>
                <w:rFonts w:asciiTheme="majorBidi" w:hAnsiTheme="majorBidi" w:cstheme="majorBidi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</w:rPr>
                          <m:t>x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theme="majorBidi"/>
                      </w:rPr>
                      <m:t xml:space="preserve">log a </m:t>
                    </m:r>
                  </m:den>
                </m:f>
                <m:r>
                  <w:rPr>
                    <w:rFonts w:ascii="Cambria Math" w:hAnsi="Cambria Math" w:cstheme="majorBidi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</w:rPr>
                          <m:t>a+1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theme="majorBidi"/>
                      </w:rPr>
                      <m:t>a+1</m:t>
                    </m:r>
                  </m:den>
                </m:f>
                <m:r>
                  <w:rPr>
                    <w:rFonts w:ascii="Cambria Math" w:hAnsi="Cambria Math" w:cstheme="majorBidi"/>
                  </w:rPr>
                  <m:t xml:space="preserve">- 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 w:cstheme="majorBidi"/>
                      </w:rPr>
                      <m:t>n</m:t>
                    </m:r>
                  </m:sup>
                </m:sSup>
                <m:r>
                  <w:rPr>
                    <w:rFonts w:ascii="Cambria Math" w:hAnsi="Cambria Math" w:cstheme="majorBidi"/>
                  </w:rPr>
                  <m:t>x+ c</m:t>
                </m:r>
              </m:oMath>
            </m:oMathPara>
          </w:p>
          <w:p w14:paraId="5CB0E1D2" w14:textId="77777777" w:rsidR="0041367E" w:rsidRDefault="0041367E" w:rsidP="00A77A56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A56BF1" w:rsidRPr="00646BB5" w14:paraId="1BF26042" w14:textId="77777777" w:rsidTr="00E41367">
        <w:trPr>
          <w:trHeight w:val="155"/>
        </w:trPr>
        <w:tc>
          <w:tcPr>
            <w:tcW w:w="720" w:type="dxa"/>
          </w:tcPr>
          <w:p w14:paraId="24C06FE0" w14:textId="77F85DCB" w:rsidR="00A56BF1" w:rsidRDefault="004F09AA" w:rsidP="00586EAE">
            <w:pPr>
              <w:ind w:left="28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5</w:t>
            </w:r>
          </w:p>
        </w:tc>
        <w:tc>
          <w:tcPr>
            <w:tcW w:w="9810" w:type="dxa"/>
            <w:gridSpan w:val="2"/>
          </w:tcPr>
          <w:p w14:paraId="0590B813" w14:textId="7BFCDAD3" w:rsidR="00A56BF1" w:rsidRDefault="00A77A56" w:rsidP="004F09AA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  <w:r w:rsidR="009D5F12">
              <w:rPr>
                <w:noProof/>
              </w:rPr>
              <w:drawing>
                <wp:inline distT="0" distB="0" distL="0" distR="0" wp14:anchorId="2E63D98C" wp14:editId="479DA44E">
                  <wp:extent cx="4200525" cy="3467100"/>
                  <wp:effectExtent l="0" t="0" r="9525" b="0"/>
                  <wp:docPr id="2" name="Picture 2" descr="Diagram, schematic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Diagram, schematic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0525" cy="3467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2541" w:rsidRPr="00646BB5" w14:paraId="6F9BB1D8" w14:textId="77777777" w:rsidTr="00E41367">
        <w:trPr>
          <w:trHeight w:val="155"/>
        </w:trPr>
        <w:tc>
          <w:tcPr>
            <w:tcW w:w="720" w:type="dxa"/>
          </w:tcPr>
          <w:p w14:paraId="23656C5C" w14:textId="44829963" w:rsidR="00002541" w:rsidRPr="00646BB5" w:rsidRDefault="00884506" w:rsidP="007D512B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6</w:t>
            </w:r>
          </w:p>
        </w:tc>
        <w:tc>
          <w:tcPr>
            <w:tcW w:w="9810" w:type="dxa"/>
            <w:gridSpan w:val="2"/>
          </w:tcPr>
          <w:p w14:paraId="1D92B96E" w14:textId="507C9DF8" w:rsidR="00B85FF3" w:rsidRPr="00BF4A70" w:rsidRDefault="0017509B" w:rsidP="007D512B">
            <w:pPr>
              <w:rPr>
                <w:rFonts w:asciiTheme="majorBidi" w:hAnsiTheme="majorBidi" w:cstheme="majorBidi"/>
                <w:b/>
              </w:rPr>
            </w:pPr>
            <w:r>
              <w:rPr>
                <w:noProof/>
              </w:rPr>
              <w:t>I</w:t>
            </w:r>
            <w:r w:rsidR="00A100F7">
              <w:rPr>
                <w:noProof/>
              </w:rPr>
              <w:t>.</w:t>
            </w:r>
            <w:r>
              <w:rPr>
                <w:noProof/>
              </w:rPr>
              <w:t>F</w:t>
            </w:r>
            <w:r w:rsidR="00A100F7">
              <w:rPr>
                <w:noProof/>
              </w:rPr>
              <w:t>.</w:t>
            </w:r>
            <w:r>
              <w:rPr>
                <w:noProof/>
              </w:rPr>
              <w:t xml:space="preserve"> is</w:t>
            </w:r>
          </w:p>
          <w:p w14:paraId="5C70A381" w14:textId="40CCC11F" w:rsidR="00BF4A70" w:rsidRDefault="0017509B" w:rsidP="007D512B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11EE609" wp14:editId="373B109F">
                  <wp:extent cx="764275" cy="451048"/>
                  <wp:effectExtent l="0" t="0" r="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0047" cy="454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198A92" w14:textId="458FDCDE" w:rsidR="00BE5AEA" w:rsidRDefault="00BE5AEA" w:rsidP="007D512B">
            <w:pPr>
              <w:rPr>
                <w:rFonts w:asciiTheme="majorBidi" w:hAnsiTheme="majorBidi" w:cstheme="majorBidi"/>
                <w:b/>
              </w:rPr>
            </w:pPr>
            <w:r>
              <w:rPr>
                <w:noProof/>
              </w:rPr>
              <w:t xml:space="preserve">Solution </w:t>
            </w:r>
          </w:p>
          <w:p w14:paraId="7CABC3AA" w14:textId="42BA3D80" w:rsidR="00B85FF3" w:rsidRDefault="00BE5AEA" w:rsidP="007D512B">
            <w:pPr>
              <w:rPr>
                <w:rFonts w:asciiTheme="majorBidi" w:hAnsiTheme="majorBidi" w:cstheme="majorBidi"/>
                <w:b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1ED4166" wp14:editId="7039D8E2">
                  <wp:extent cx="2194638" cy="1201003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1192" cy="1215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270947" w14:textId="647E52E8" w:rsidR="00B85FF3" w:rsidRPr="00646BB5" w:rsidRDefault="00B85FF3" w:rsidP="007D512B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884506" w:rsidRPr="00646BB5" w14:paraId="7AAD3416" w14:textId="77777777" w:rsidTr="00E41367">
        <w:trPr>
          <w:trHeight w:val="155"/>
        </w:trPr>
        <w:tc>
          <w:tcPr>
            <w:tcW w:w="10530" w:type="dxa"/>
            <w:gridSpan w:val="3"/>
          </w:tcPr>
          <w:p w14:paraId="4854DCF3" w14:textId="1CE70E80" w:rsidR="00884506" w:rsidRDefault="00884506" w:rsidP="00884506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t xml:space="preserve">Section B </w:t>
            </w:r>
          </w:p>
        </w:tc>
      </w:tr>
      <w:tr w:rsidR="00884506" w:rsidRPr="00646BB5" w14:paraId="2D6EE833" w14:textId="77777777" w:rsidTr="00E41367">
        <w:trPr>
          <w:trHeight w:val="155"/>
        </w:trPr>
        <w:tc>
          <w:tcPr>
            <w:tcW w:w="720" w:type="dxa"/>
          </w:tcPr>
          <w:p w14:paraId="7D3F3870" w14:textId="12CEA4CD" w:rsidR="00884506" w:rsidRDefault="00884506" w:rsidP="007D512B">
            <w:pPr>
              <w:jc w:val="right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7</w:t>
            </w:r>
          </w:p>
        </w:tc>
        <w:tc>
          <w:tcPr>
            <w:tcW w:w="9810" w:type="dxa"/>
            <w:gridSpan w:val="2"/>
          </w:tcPr>
          <w:p w14:paraId="36D7127D" w14:textId="299B76AE" w:rsidR="003E796A" w:rsidRDefault="003E796A" w:rsidP="007D512B">
            <w:pPr>
              <w:rPr>
                <w:rFonts w:asciiTheme="majorBidi" w:hAnsiTheme="majorBidi" w:cstheme="majorBidi"/>
                <w:iCs/>
              </w:rPr>
            </w:pPr>
            <w:r>
              <w:rPr>
                <w:noProof/>
              </w:rPr>
              <w:drawing>
                <wp:inline distT="0" distB="0" distL="0" distR="0" wp14:anchorId="4C24C641" wp14:editId="7CDEFBED">
                  <wp:extent cx="1725930" cy="1221474"/>
                  <wp:effectExtent l="0" t="0" r="762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9968" cy="1252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573E93" w14:textId="05F35ABC" w:rsidR="00884506" w:rsidRDefault="003E796A" w:rsidP="007D512B">
            <w:pPr>
              <w:rPr>
                <w:rFonts w:asciiTheme="majorBidi" w:hAnsiTheme="majorBidi" w:cstheme="majorBidi"/>
                <w:iCs/>
              </w:rPr>
            </w:pPr>
            <w:r>
              <w:rPr>
                <w:noProof/>
              </w:rPr>
              <w:drawing>
                <wp:inline distT="0" distB="0" distL="0" distR="0" wp14:anchorId="1969C718" wp14:editId="75A00541">
                  <wp:extent cx="2999642" cy="2483893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7151" cy="2490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652CA6" w14:textId="6FA6C16C" w:rsidR="00884506" w:rsidRDefault="00884506" w:rsidP="007D512B">
            <w:pPr>
              <w:rPr>
                <w:rFonts w:asciiTheme="majorBidi" w:hAnsiTheme="majorBidi" w:cstheme="majorBidi"/>
                <w:iCs/>
              </w:rPr>
            </w:pPr>
          </w:p>
        </w:tc>
      </w:tr>
      <w:tr w:rsidR="00002541" w:rsidRPr="00646BB5" w14:paraId="7F34514F" w14:textId="77777777" w:rsidTr="00E41367">
        <w:trPr>
          <w:trHeight w:val="155"/>
        </w:trPr>
        <w:tc>
          <w:tcPr>
            <w:tcW w:w="720" w:type="dxa"/>
          </w:tcPr>
          <w:p w14:paraId="1849180A" w14:textId="02504E5F" w:rsidR="00002541" w:rsidRPr="00646BB5" w:rsidRDefault="00E84A90" w:rsidP="007D512B">
            <w:pPr>
              <w:jc w:val="right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8</w:t>
            </w:r>
          </w:p>
        </w:tc>
        <w:tc>
          <w:tcPr>
            <w:tcW w:w="9810" w:type="dxa"/>
            <w:gridSpan w:val="2"/>
          </w:tcPr>
          <w:p w14:paraId="1BFFC7A0" w14:textId="22B5C03F" w:rsidR="00021B9E" w:rsidRDefault="003E796A" w:rsidP="007D512B">
            <w:pPr>
              <w:rPr>
                <w:rFonts w:asciiTheme="majorBidi" w:hAnsiTheme="majorBidi" w:cstheme="majorBidi"/>
                <w:iCs/>
              </w:rPr>
            </w:pPr>
            <w:r>
              <w:rPr>
                <w:rFonts w:asciiTheme="majorBidi" w:hAnsiTheme="majorBidi" w:cstheme="majorBidi"/>
                <w:iCs/>
              </w:rPr>
              <w:t xml:space="preserve"> I = </w:t>
            </w:r>
            <w:r w:rsidR="00591D77">
              <w:rPr>
                <w:rFonts w:asciiTheme="majorBidi" w:hAnsiTheme="majorBidi" w:cstheme="majorBidi"/>
                <w:iCs/>
              </w:rPr>
              <w:t>1/4</w:t>
            </w:r>
            <w:r w:rsidR="00084A3C">
              <w:rPr>
                <w:rFonts w:asciiTheme="majorBidi" w:hAnsiTheme="majorBidi" w:cstheme="majorBidi"/>
                <w:iCs/>
              </w:rPr>
              <w:t xml:space="preserve">0 </w:t>
            </w:r>
            <m:oMath>
              <m:r>
                <w:rPr>
                  <w:rFonts w:ascii="Cambria Math" w:hAnsi="Cambria Math" w:cstheme="majorBidi"/>
                </w:rPr>
                <m:t>log</m:t>
              </m:r>
              <m:d>
                <m:dPr>
                  <m:ctrlPr>
                    <w:rPr>
                      <w:rFonts w:ascii="Cambria Math" w:hAnsi="Cambria Math" w:cstheme="majorBidi"/>
                      <w:i/>
                      <w:iCs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</w:rPr>
                        <m:t xml:space="preserve">5+ 4 sinx -4 cos x 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</w:rPr>
                        <m:t>5 - 4 sinx + 4 cos x</m:t>
                      </m:r>
                    </m:den>
                  </m:f>
                </m:e>
              </m:d>
              <m:r>
                <w:rPr>
                  <w:rFonts w:ascii="Cambria Math" w:hAnsi="Cambria Math" w:cstheme="majorBidi"/>
                </w:rPr>
                <m:t>+ C</m:t>
              </m:r>
            </m:oMath>
          </w:p>
          <w:p w14:paraId="472C07CE" w14:textId="542D532E" w:rsidR="00A64361" w:rsidRPr="00646BB5" w:rsidRDefault="00A64361" w:rsidP="007D512B">
            <w:pPr>
              <w:rPr>
                <w:rFonts w:asciiTheme="majorBidi" w:hAnsiTheme="majorBidi" w:cstheme="majorBidi"/>
                <w:iCs/>
              </w:rPr>
            </w:pPr>
          </w:p>
        </w:tc>
      </w:tr>
      <w:tr w:rsidR="00002541" w:rsidRPr="00646BB5" w14:paraId="2855B63C" w14:textId="77777777" w:rsidTr="00E41367">
        <w:trPr>
          <w:trHeight w:val="155"/>
        </w:trPr>
        <w:tc>
          <w:tcPr>
            <w:tcW w:w="720" w:type="dxa"/>
          </w:tcPr>
          <w:p w14:paraId="5BE5F93C" w14:textId="6D1D72B7" w:rsidR="00002541" w:rsidRPr="00646BB5" w:rsidRDefault="00CC388B" w:rsidP="007D512B">
            <w:pPr>
              <w:jc w:val="right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9</w:t>
            </w:r>
            <w:r w:rsidR="00002541" w:rsidRPr="00646BB5">
              <w:rPr>
                <w:rFonts w:asciiTheme="majorBidi" w:hAnsiTheme="majorBidi" w:cstheme="majorBidi"/>
                <w:b/>
              </w:rPr>
              <w:t>.</w:t>
            </w:r>
          </w:p>
        </w:tc>
        <w:tc>
          <w:tcPr>
            <w:tcW w:w="9810" w:type="dxa"/>
            <w:gridSpan w:val="2"/>
          </w:tcPr>
          <w:p w14:paraId="0E5F8BA8" w14:textId="77777777" w:rsidR="0085544D" w:rsidRPr="0085544D" w:rsidRDefault="000B2C6B" w:rsidP="0085544D">
            <w:pPr>
              <w:rPr>
                <w:rFonts w:asciiTheme="majorBidi" w:hAnsiTheme="majorBidi" w:cstheme="majorBidi"/>
                <w:bCs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 w:cstheme="majorBid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</w:rPr>
                      <m:t xml:space="preserve">1+ 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bCs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</w:rPr>
                          <m:t>2</m:t>
                        </m:r>
                      </m:sup>
                    </m:sSup>
                  </m:e>
                </m:d>
                <m:f>
                  <m:fPr>
                    <m:ctrlPr>
                      <w:rPr>
                        <w:rFonts w:ascii="Cambria Math" w:hAnsi="Cambria Math" w:cstheme="majorBidi"/>
                        <w:bCs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 w:cstheme="majorBidi"/>
                      </w:rPr>
                      <m:t>dx</m:t>
                    </m:r>
                  </m:den>
                </m:f>
                <m:r>
                  <w:rPr>
                    <w:rFonts w:ascii="Cambria Math" w:hAnsi="Cambria Math" w:cstheme="majorBidi"/>
                  </w:rPr>
                  <m:t>+ 2xy = 4</m:t>
                </m:r>
                <m:sSup>
                  <m:sSupPr>
                    <m:ctrlPr>
                      <w:rPr>
                        <w:rFonts w:ascii="Cambria Math" w:hAnsi="Cambria Math" w:cstheme="majorBidi"/>
                        <w:bCs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theme="majorBidi"/>
                      </w:rPr>
                      <m:t>2</m:t>
                    </m:r>
                  </m:sup>
                </m:sSup>
              </m:oMath>
            </m:oMathPara>
          </w:p>
          <w:p w14:paraId="72D199C7" w14:textId="77777777" w:rsidR="00002541" w:rsidRDefault="00002541" w:rsidP="007D512B">
            <w:pPr>
              <w:rPr>
                <w:rFonts w:asciiTheme="majorBidi" w:hAnsiTheme="majorBidi" w:cstheme="majorBidi"/>
                <w:iCs/>
              </w:rPr>
            </w:pPr>
          </w:p>
          <w:p w14:paraId="390F1DF9" w14:textId="084C27AC" w:rsidR="00D278C1" w:rsidRDefault="001F33C0" w:rsidP="007D512B">
            <w:pPr>
              <w:rPr>
                <w:rFonts w:asciiTheme="majorBidi" w:hAnsiTheme="majorBidi" w:cstheme="majorBidi"/>
                <w:iCs/>
              </w:rPr>
            </w:pPr>
            <w:r>
              <w:rPr>
                <w:noProof/>
              </w:rPr>
              <w:drawing>
                <wp:inline distT="0" distB="0" distL="0" distR="0" wp14:anchorId="6C9AAA5A" wp14:editId="689EE44C">
                  <wp:extent cx="3214048" cy="604758"/>
                  <wp:effectExtent l="0" t="0" r="5715" b="508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3162" cy="6083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B4C476" w14:textId="4F7964F7" w:rsidR="00FD5CE4" w:rsidRDefault="00FD5CE4" w:rsidP="007D512B">
            <w:pPr>
              <w:rPr>
                <w:noProof/>
              </w:rPr>
            </w:pPr>
          </w:p>
          <w:p w14:paraId="3F183A41" w14:textId="02F36BC0" w:rsidR="0094420E" w:rsidRDefault="00FD5CE4" w:rsidP="007D512B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387722">
              <w:rPr>
                <w:noProof/>
              </w:rPr>
              <w:t xml:space="preserve"> </w:t>
            </w:r>
          </w:p>
          <w:p w14:paraId="45652061" w14:textId="2A4F14C3" w:rsidR="0004645B" w:rsidRDefault="001F33C0" w:rsidP="007D512B">
            <w:pPr>
              <w:rPr>
                <w:rFonts w:asciiTheme="majorBidi" w:hAnsiTheme="majorBidi" w:cstheme="majorBidi"/>
                <w:iCs/>
              </w:rPr>
            </w:pPr>
            <w:r>
              <w:rPr>
                <w:noProof/>
              </w:rPr>
              <w:drawing>
                <wp:inline distT="0" distB="0" distL="0" distR="0" wp14:anchorId="36DC36C3" wp14:editId="392D99FA">
                  <wp:extent cx="2866030" cy="1720693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0342" cy="1723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E7ECF3" w14:textId="77777777" w:rsidR="00CE4A57" w:rsidRDefault="00CE4A57" w:rsidP="007D512B">
            <w:pPr>
              <w:rPr>
                <w:rFonts w:asciiTheme="majorBidi" w:hAnsiTheme="majorBidi" w:cstheme="majorBidi"/>
                <w:iCs/>
              </w:rPr>
            </w:pPr>
          </w:p>
          <w:p w14:paraId="4678F742" w14:textId="77777777" w:rsidR="00CE4A57" w:rsidRDefault="00CE4A57" w:rsidP="007D512B">
            <w:pPr>
              <w:rPr>
                <w:rFonts w:asciiTheme="majorBidi" w:hAnsiTheme="majorBidi" w:cstheme="majorBidi"/>
                <w:iCs/>
              </w:rPr>
            </w:pPr>
          </w:p>
          <w:p w14:paraId="3C67B767" w14:textId="77777777" w:rsidR="00CE4A57" w:rsidRDefault="00CE4A57" w:rsidP="007D512B">
            <w:pPr>
              <w:rPr>
                <w:rFonts w:asciiTheme="majorBidi" w:hAnsiTheme="majorBidi" w:cstheme="majorBidi"/>
                <w:iCs/>
              </w:rPr>
            </w:pPr>
          </w:p>
          <w:p w14:paraId="478A8679" w14:textId="29B268B5" w:rsidR="00CE4A57" w:rsidRPr="00646BB5" w:rsidRDefault="00CE4A57" w:rsidP="007D512B">
            <w:pPr>
              <w:rPr>
                <w:rFonts w:asciiTheme="majorBidi" w:hAnsiTheme="majorBidi" w:cstheme="majorBidi"/>
                <w:iCs/>
              </w:rPr>
            </w:pPr>
          </w:p>
        </w:tc>
      </w:tr>
      <w:tr w:rsidR="00002541" w:rsidRPr="00646BB5" w14:paraId="2EA02FA7" w14:textId="77777777" w:rsidTr="00E41367">
        <w:trPr>
          <w:trHeight w:val="155"/>
        </w:trPr>
        <w:tc>
          <w:tcPr>
            <w:tcW w:w="10530" w:type="dxa"/>
            <w:gridSpan w:val="3"/>
          </w:tcPr>
          <w:p w14:paraId="06D18321" w14:textId="052B78CA" w:rsidR="00002541" w:rsidRPr="00646BB5" w:rsidRDefault="00002541" w:rsidP="007D512B">
            <w:pPr>
              <w:jc w:val="center"/>
              <w:rPr>
                <w:iCs/>
              </w:rPr>
            </w:pPr>
            <w:r w:rsidRPr="00646BB5">
              <w:rPr>
                <w:rFonts w:asciiTheme="majorBidi" w:hAnsiTheme="majorBidi" w:cstheme="majorBidi"/>
                <w:b/>
              </w:rPr>
              <w:lastRenderedPageBreak/>
              <w:t xml:space="preserve">SECTION </w:t>
            </w:r>
            <w:r w:rsidR="00CC388B">
              <w:rPr>
                <w:rFonts w:asciiTheme="majorBidi" w:hAnsiTheme="majorBidi" w:cstheme="majorBidi"/>
                <w:b/>
              </w:rPr>
              <w:t>C</w:t>
            </w:r>
          </w:p>
        </w:tc>
      </w:tr>
      <w:tr w:rsidR="00002541" w:rsidRPr="00646BB5" w14:paraId="24A6CF41" w14:textId="77777777" w:rsidTr="00E41367">
        <w:trPr>
          <w:trHeight w:val="547"/>
        </w:trPr>
        <w:tc>
          <w:tcPr>
            <w:tcW w:w="738" w:type="dxa"/>
            <w:gridSpan w:val="2"/>
          </w:tcPr>
          <w:p w14:paraId="5250E904" w14:textId="5DF13AC4" w:rsidR="00002541" w:rsidRPr="00646BB5" w:rsidRDefault="00A1363F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10</w:t>
            </w:r>
          </w:p>
        </w:tc>
        <w:tc>
          <w:tcPr>
            <w:tcW w:w="9792" w:type="dxa"/>
          </w:tcPr>
          <w:p w14:paraId="15C5B5D0" w14:textId="2C36A8F6" w:rsidR="006857DD" w:rsidRDefault="00925427" w:rsidP="007D512B">
            <w:pPr>
              <w:rPr>
                <w:rFonts w:asciiTheme="majorBidi" w:hAnsiTheme="majorBidi" w:cstheme="majorBidi"/>
              </w:rPr>
            </w:pPr>
            <w:r>
              <w:rPr>
                <w:noProof/>
              </w:rPr>
              <w:drawing>
                <wp:inline distT="0" distB="0" distL="0" distR="0" wp14:anchorId="0304341B" wp14:editId="47FD9B3C">
                  <wp:extent cx="1460310" cy="1229487"/>
                  <wp:effectExtent l="0" t="0" r="6985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5904" cy="12341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FCBD55" w14:textId="45F84929" w:rsidR="00925427" w:rsidRDefault="00925427" w:rsidP="007D512B">
            <w:pPr>
              <w:rPr>
                <w:rFonts w:asciiTheme="majorBidi" w:hAnsiTheme="majorBidi" w:cstheme="majorBidi"/>
              </w:rPr>
            </w:pPr>
            <w:r>
              <w:rPr>
                <w:noProof/>
              </w:rPr>
              <w:drawing>
                <wp:inline distT="0" distB="0" distL="0" distR="0" wp14:anchorId="611B7738" wp14:editId="051E39C7">
                  <wp:extent cx="2981480" cy="2470245"/>
                  <wp:effectExtent l="0" t="0" r="9525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436" cy="2485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082602" w14:textId="67392177" w:rsidR="00925427" w:rsidRPr="00646BB5" w:rsidRDefault="00925427" w:rsidP="007D512B">
            <w:pPr>
              <w:rPr>
                <w:rFonts w:asciiTheme="majorBidi" w:hAnsiTheme="majorBidi" w:cstheme="majorBidi"/>
              </w:rPr>
            </w:pPr>
          </w:p>
        </w:tc>
      </w:tr>
      <w:tr w:rsidR="00002541" w:rsidRPr="00646BB5" w14:paraId="71904574" w14:textId="77777777" w:rsidTr="00E41367">
        <w:trPr>
          <w:trHeight w:val="411"/>
        </w:trPr>
        <w:tc>
          <w:tcPr>
            <w:tcW w:w="738" w:type="dxa"/>
            <w:gridSpan w:val="2"/>
          </w:tcPr>
          <w:p w14:paraId="2E69B0C1" w14:textId="1EFDCDE0" w:rsidR="00002541" w:rsidRPr="00646BB5" w:rsidRDefault="00002541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646BB5">
              <w:rPr>
                <w:rFonts w:asciiTheme="majorBidi" w:hAnsiTheme="majorBidi" w:cstheme="majorBidi"/>
                <w:b/>
              </w:rPr>
              <w:t>1</w:t>
            </w:r>
            <w:r w:rsidR="00E2147B">
              <w:rPr>
                <w:rFonts w:asciiTheme="majorBidi" w:hAnsiTheme="majorBidi" w:cstheme="majorBidi"/>
                <w:b/>
              </w:rPr>
              <w:t>1</w:t>
            </w:r>
            <w:r w:rsidRPr="00646BB5">
              <w:rPr>
                <w:rFonts w:asciiTheme="majorBidi" w:hAnsiTheme="majorBidi" w:cstheme="majorBidi"/>
                <w:b/>
              </w:rPr>
              <w:t>.</w:t>
            </w:r>
          </w:p>
        </w:tc>
        <w:tc>
          <w:tcPr>
            <w:tcW w:w="9792" w:type="dxa"/>
          </w:tcPr>
          <w:p w14:paraId="0146CDA6" w14:textId="03A452DF" w:rsidR="00002541" w:rsidRDefault="006B2435" w:rsidP="007D512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Put x </w:t>
            </w:r>
            <w:r>
              <w:rPr>
                <w:rFonts w:asciiTheme="majorBidi" w:hAnsiTheme="majorBidi" w:cstheme="majorBidi"/>
                <w:bCs/>
                <w:vertAlign w:val="superscript"/>
              </w:rPr>
              <w:t>2</w:t>
            </w:r>
            <w:r>
              <w:rPr>
                <w:rFonts w:asciiTheme="majorBidi" w:hAnsiTheme="majorBidi" w:cstheme="majorBidi"/>
                <w:bCs/>
              </w:rPr>
              <w:t xml:space="preserve">= t </w:t>
            </w:r>
          </w:p>
          <w:p w14:paraId="520BD694" w14:textId="31511590" w:rsidR="006B2435" w:rsidRDefault="00BA16A8" w:rsidP="007D512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ntegrate by </w:t>
            </w:r>
            <w:proofErr w:type="gramStart"/>
            <w:r>
              <w:rPr>
                <w:rFonts w:asciiTheme="majorBidi" w:hAnsiTheme="majorBidi" w:cstheme="majorBidi"/>
                <w:bCs/>
              </w:rPr>
              <w:t>parts ,</w:t>
            </w:r>
            <w:proofErr w:type="gramEnd"/>
            <w:r>
              <w:rPr>
                <w:rFonts w:asciiTheme="majorBidi" w:hAnsiTheme="majorBidi" w:cstheme="majorBidi"/>
                <w:bCs/>
              </w:rPr>
              <w:t xml:space="preserve"> taking sin </w:t>
            </w:r>
            <w:r>
              <w:rPr>
                <w:rFonts w:asciiTheme="majorBidi" w:hAnsiTheme="majorBidi" w:cstheme="majorBidi"/>
                <w:bCs/>
                <w:vertAlign w:val="superscript"/>
              </w:rPr>
              <w:t>-1</w:t>
            </w:r>
            <w:r>
              <w:rPr>
                <w:rFonts w:asciiTheme="majorBidi" w:hAnsiTheme="majorBidi" w:cstheme="majorBidi"/>
                <w:bCs/>
              </w:rPr>
              <w:t>t as first function</w:t>
            </w:r>
          </w:p>
          <w:p w14:paraId="0EB512C0" w14:textId="6E3EB851" w:rsidR="00AF402D" w:rsidRPr="00BA16A8" w:rsidRDefault="00AF402D" w:rsidP="007D512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 = </w:t>
            </w:r>
            <m:oMath>
              <m:r>
                <w:rPr>
                  <w:rFonts w:ascii="Cambria Math" w:hAnsi="Cambria Math" w:cstheme="majorBidi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theme="majorBidi"/>
                    </w:rPr>
                    <m:t xml:space="preserve">1- 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 w:cstheme="majorBidi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-1</m:t>
                      </m:r>
                    </m:sup>
                  </m:sSup>
                </m:fName>
                <m:e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</m:e>
              </m:func>
              <m:r>
                <w:rPr>
                  <w:rFonts w:ascii="Cambria Math" w:hAnsi="Cambria Math" w:cstheme="majorBidi"/>
                </w:rPr>
                <m:t xml:space="preserve">+2 </m:t>
              </m:r>
              <m:rad>
                <m:radPr>
                  <m:degHide m:val="1"/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theme="majorBidi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 w:cstheme="majorBidi"/>
                </w:rPr>
                <m:t>+C</m:t>
              </m:r>
            </m:oMath>
          </w:p>
          <w:p w14:paraId="27AEA22C" w14:textId="4A97D067" w:rsidR="005F3265" w:rsidRPr="00646BB5" w:rsidRDefault="005F3265" w:rsidP="007D512B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C6496C" w:rsidRPr="00646BB5" w14:paraId="1DBEFACD" w14:textId="77777777" w:rsidTr="00E41367">
        <w:trPr>
          <w:trHeight w:val="411"/>
        </w:trPr>
        <w:tc>
          <w:tcPr>
            <w:tcW w:w="10530" w:type="dxa"/>
            <w:gridSpan w:val="3"/>
          </w:tcPr>
          <w:p w14:paraId="70879DD5" w14:textId="787AC1A6" w:rsidR="00C6496C" w:rsidRPr="00CF1323" w:rsidRDefault="00CF1323" w:rsidP="00CF1323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F1323">
              <w:rPr>
                <w:rFonts w:asciiTheme="majorBidi" w:hAnsiTheme="majorBidi" w:cstheme="majorBidi"/>
                <w:b/>
              </w:rPr>
              <w:t>Section D</w:t>
            </w:r>
          </w:p>
        </w:tc>
      </w:tr>
      <w:tr w:rsidR="00002541" w:rsidRPr="00646BB5" w14:paraId="781125D9" w14:textId="77777777" w:rsidTr="00E41367">
        <w:trPr>
          <w:trHeight w:val="798"/>
        </w:trPr>
        <w:tc>
          <w:tcPr>
            <w:tcW w:w="738" w:type="dxa"/>
            <w:gridSpan w:val="2"/>
          </w:tcPr>
          <w:p w14:paraId="3339CE5B" w14:textId="1D94CD14" w:rsidR="00002541" w:rsidRPr="00646BB5" w:rsidRDefault="00905D7D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1</w:t>
            </w:r>
            <w:r w:rsidR="000E7081">
              <w:rPr>
                <w:rFonts w:asciiTheme="majorBidi" w:hAnsiTheme="majorBidi" w:cstheme="majorBidi"/>
                <w:b/>
              </w:rPr>
              <w:t>2</w:t>
            </w:r>
            <w:r w:rsidR="00002541" w:rsidRPr="00646BB5">
              <w:rPr>
                <w:rFonts w:asciiTheme="majorBidi" w:hAnsiTheme="majorBidi" w:cstheme="majorBidi"/>
                <w:b/>
              </w:rPr>
              <w:t>.</w:t>
            </w:r>
          </w:p>
        </w:tc>
        <w:tc>
          <w:tcPr>
            <w:tcW w:w="9792" w:type="dxa"/>
          </w:tcPr>
          <w:p w14:paraId="192FBB35" w14:textId="572D9E06" w:rsidR="005602FE" w:rsidRDefault="005602FE" w:rsidP="007D512B">
            <w:pPr>
              <w:rPr>
                <w:noProof/>
              </w:rPr>
            </w:pPr>
          </w:p>
          <w:p w14:paraId="0C1420DA" w14:textId="3E9C89FD" w:rsidR="005602FE" w:rsidRDefault="005602FE" w:rsidP="007D512B">
            <w:pPr>
              <w:rPr>
                <w:noProof/>
              </w:rPr>
            </w:pPr>
            <m:oMath>
              <m:r>
                <w:rPr>
                  <w:rFonts w:ascii="Cambria Math" w:hAnsi="Cambria Math" w:cstheme="majorBidi"/>
                </w:rPr>
                <m:t>x</m:t>
              </m:r>
              <m:f>
                <m:f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</w:rPr>
                    <m:t>dy</m:t>
                  </m:r>
                </m:num>
                <m:den>
                  <m:r>
                    <w:rPr>
                      <w:rFonts w:ascii="Cambria Math" w:hAnsi="Cambria Math" w:cstheme="majorBidi"/>
                    </w:rPr>
                    <m:t>dx</m:t>
                  </m:r>
                </m:den>
              </m:f>
              <m:r>
                <w:rPr>
                  <w:rFonts w:ascii="Cambria Math" w:hAnsi="Cambria Math" w:cstheme="majorBidi"/>
                </w:rPr>
                <m:t xml:space="preserve">-y+ x sin </m:t>
              </m:r>
              <m:d>
                <m:d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</w:rPr>
                        <m:t>y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</w:rPr>
                        <m:t>x</m:t>
                      </m:r>
                    </m:den>
                  </m:f>
                </m:e>
              </m:d>
              <m:r>
                <w:rPr>
                  <w:rFonts w:ascii="Cambria Math" w:hAnsi="Cambria Math" w:cstheme="majorBidi"/>
                </w:rPr>
                <m:t xml:space="preserve"> = 0 </m:t>
              </m:r>
            </m:oMath>
            <w:r w:rsidRPr="00F0198B">
              <w:rPr>
                <w:rFonts w:asciiTheme="majorBidi" w:hAnsiTheme="majorBidi" w:cstheme="majorBidi"/>
                <w:bCs/>
              </w:rPr>
              <w:t>,</w:t>
            </w:r>
          </w:p>
          <w:p w14:paraId="6F788D57" w14:textId="7ED343B4" w:rsidR="005602FE" w:rsidRDefault="005602FE" w:rsidP="007D512B">
            <w:pPr>
              <w:rPr>
                <w:noProof/>
              </w:rPr>
            </w:pPr>
          </w:p>
          <w:p w14:paraId="09D94F66" w14:textId="77777777" w:rsidR="005602FE" w:rsidRDefault="005602FE" w:rsidP="007D512B">
            <w:pPr>
              <w:rPr>
                <w:noProof/>
              </w:rPr>
            </w:pPr>
          </w:p>
          <w:p w14:paraId="509644AA" w14:textId="05293700" w:rsidR="00002541" w:rsidRDefault="0084117B" w:rsidP="007D512B">
            <w:pPr>
              <w:rPr>
                <w:rFonts w:asciiTheme="majorBidi" w:hAnsiTheme="majorBidi" w:cstheme="majorBidi"/>
                <w:b/>
              </w:rPr>
            </w:pPr>
            <w:r>
              <w:rPr>
                <w:noProof/>
              </w:rPr>
              <w:drawing>
                <wp:inline distT="0" distB="0" distL="0" distR="0" wp14:anchorId="7F005C5A" wp14:editId="11F461E7">
                  <wp:extent cx="1854796" cy="1499623"/>
                  <wp:effectExtent l="0" t="0" r="0" b="571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0685" cy="1512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64418B" w14:textId="6812B88A" w:rsidR="0084117B" w:rsidRDefault="00BF070B" w:rsidP="007D512B">
            <w:pPr>
              <w:rPr>
                <w:rFonts w:asciiTheme="majorBidi" w:hAnsiTheme="majorBidi" w:cstheme="majorBidi"/>
                <w:b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13E83F0" wp14:editId="26E4892D">
                  <wp:extent cx="2190465" cy="1721948"/>
                  <wp:effectExtent l="0" t="0" r="63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793" cy="1737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D5002D" w14:textId="77777777" w:rsidR="006E6E9F" w:rsidRDefault="006E6E9F" w:rsidP="007D512B">
            <w:pPr>
              <w:rPr>
                <w:rFonts w:asciiTheme="majorBidi" w:hAnsiTheme="majorBidi" w:cstheme="majorBidi"/>
                <w:b/>
              </w:rPr>
            </w:pPr>
          </w:p>
          <w:p w14:paraId="4BAE481C" w14:textId="3F79ED67" w:rsidR="00026E09" w:rsidRPr="00B71E8D" w:rsidRDefault="00026E09" w:rsidP="004A58F1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5859B7" w:rsidRPr="00646BB5" w14:paraId="33688700" w14:textId="77777777" w:rsidTr="00E41367">
        <w:trPr>
          <w:trHeight w:val="798"/>
        </w:trPr>
        <w:tc>
          <w:tcPr>
            <w:tcW w:w="738" w:type="dxa"/>
            <w:gridSpan w:val="2"/>
          </w:tcPr>
          <w:p w14:paraId="0200CB4F" w14:textId="4CB346FB" w:rsidR="005859B7" w:rsidRDefault="003C1B98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lastRenderedPageBreak/>
              <w:t>1</w:t>
            </w:r>
            <w:r w:rsidR="000E7081">
              <w:rPr>
                <w:rFonts w:asciiTheme="majorBidi" w:hAnsiTheme="majorBidi" w:cstheme="majorBidi"/>
                <w:b/>
              </w:rPr>
              <w:t>3</w:t>
            </w:r>
          </w:p>
        </w:tc>
        <w:tc>
          <w:tcPr>
            <w:tcW w:w="9792" w:type="dxa"/>
          </w:tcPr>
          <w:p w14:paraId="2BF9D766" w14:textId="67D855C7" w:rsidR="005859B7" w:rsidRDefault="005859B7" w:rsidP="001E433B">
            <w:pPr>
              <w:tabs>
                <w:tab w:val="left" w:pos="5041"/>
              </w:tabs>
              <w:rPr>
                <w:rFonts w:asciiTheme="majorBidi" w:hAnsiTheme="majorBidi" w:cstheme="majorBidi"/>
                <w:b/>
              </w:rPr>
            </w:pPr>
          </w:p>
          <w:p w14:paraId="5DB828CD" w14:textId="77777777" w:rsidR="0025799A" w:rsidRDefault="00EB3C0F" w:rsidP="007D512B">
            <w:pPr>
              <w:rPr>
                <w:rFonts w:asciiTheme="majorBidi" w:hAnsiTheme="majorBidi" w:cstheme="majorBidi"/>
                <w:b/>
              </w:rPr>
            </w:pPr>
            <w:r>
              <w:rPr>
                <w:noProof/>
              </w:rPr>
              <w:drawing>
                <wp:inline distT="0" distB="0" distL="0" distR="0" wp14:anchorId="110D8A4D" wp14:editId="2954A7C0">
                  <wp:extent cx="2606722" cy="1507923"/>
                  <wp:effectExtent l="0" t="0" r="317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4315" cy="151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9BA02B" w14:textId="77777777" w:rsidR="00EB3C0F" w:rsidRDefault="0012138A" w:rsidP="007D512B">
            <w:pPr>
              <w:rPr>
                <w:rFonts w:asciiTheme="majorBidi" w:hAnsiTheme="majorBidi" w:cstheme="majorBidi"/>
                <w:b/>
              </w:rPr>
            </w:pPr>
            <w:r>
              <w:rPr>
                <w:noProof/>
              </w:rPr>
              <w:drawing>
                <wp:inline distT="0" distB="0" distL="0" distR="0" wp14:anchorId="1D932945" wp14:editId="36C1E97C">
                  <wp:extent cx="1392071" cy="349341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6380" cy="3529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8CFE28" w14:textId="77777777" w:rsidR="0012138A" w:rsidRDefault="00A72DC3" w:rsidP="007D512B">
            <w:pPr>
              <w:rPr>
                <w:rFonts w:asciiTheme="majorBidi" w:hAnsiTheme="majorBidi" w:cstheme="majorBidi"/>
                <w:b/>
              </w:rPr>
            </w:pPr>
            <w:r>
              <w:rPr>
                <w:noProof/>
              </w:rPr>
              <w:drawing>
                <wp:inline distT="0" distB="0" distL="0" distR="0" wp14:anchorId="1B4EC0AA" wp14:editId="7E490FB8">
                  <wp:extent cx="3036627" cy="1382389"/>
                  <wp:effectExtent l="0" t="0" r="0" b="889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6073" cy="1395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843EC2" w14:textId="256DBA33" w:rsidR="00A72DC3" w:rsidRPr="00646BB5" w:rsidRDefault="00A72DC3" w:rsidP="007D512B">
            <w:pPr>
              <w:rPr>
                <w:rFonts w:asciiTheme="majorBidi" w:hAnsiTheme="majorBidi" w:cstheme="majorBidi"/>
                <w:b/>
              </w:rPr>
            </w:pPr>
          </w:p>
        </w:tc>
      </w:tr>
    </w:tbl>
    <w:p w14:paraId="1CE91146" w14:textId="77777777" w:rsidR="00002541" w:rsidRPr="00A95F7B" w:rsidRDefault="00002541" w:rsidP="00002541">
      <w:pPr>
        <w:rPr>
          <w:rFonts w:asciiTheme="majorBidi" w:hAnsiTheme="majorBidi" w:cstheme="majorBidi"/>
          <w:b/>
          <w:bCs/>
        </w:rPr>
      </w:pPr>
    </w:p>
    <w:p w14:paraId="34486B52" w14:textId="77777777" w:rsidR="00002541" w:rsidRPr="00A95F7B" w:rsidRDefault="00002541" w:rsidP="00002541">
      <w:pPr>
        <w:rPr>
          <w:rFonts w:asciiTheme="majorBidi" w:hAnsiTheme="majorBidi" w:cstheme="majorBidi"/>
        </w:rPr>
      </w:pPr>
    </w:p>
    <w:p w14:paraId="3DCDC5AE" w14:textId="0D5DE6A0" w:rsidR="00D6543E" w:rsidRDefault="00D6543E" w:rsidP="00F06AB2">
      <w:pPr>
        <w:jc w:val="center"/>
      </w:pPr>
    </w:p>
    <w:sectPr w:rsidR="00D6543E" w:rsidSect="00E41367">
      <w:footerReference w:type="default" r:id="rId22"/>
      <w:pgSz w:w="11906" w:h="16838" w:code="9"/>
      <w:pgMar w:top="1008" w:right="864" w:bottom="1008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40D8B" w14:textId="77777777" w:rsidR="000B2C6B" w:rsidRDefault="000B2C6B">
      <w:r>
        <w:separator/>
      </w:r>
    </w:p>
  </w:endnote>
  <w:endnote w:type="continuationSeparator" w:id="0">
    <w:p w14:paraId="296BED1B" w14:textId="77777777" w:rsidR="000B2C6B" w:rsidRDefault="000B2C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401B1" w14:textId="77777777" w:rsidR="00433E16" w:rsidRDefault="00D921EB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1481D438" w14:textId="77777777" w:rsidR="00433E16" w:rsidRDefault="000B2C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67980" w14:textId="77777777" w:rsidR="000B2C6B" w:rsidRDefault="000B2C6B">
      <w:r>
        <w:separator/>
      </w:r>
    </w:p>
  </w:footnote>
  <w:footnote w:type="continuationSeparator" w:id="0">
    <w:p w14:paraId="595FCFB7" w14:textId="77777777" w:rsidR="000B2C6B" w:rsidRDefault="000B2C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F2AAF"/>
    <w:multiLevelType w:val="hybridMultilevel"/>
    <w:tmpl w:val="58B47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03214"/>
    <w:multiLevelType w:val="hybridMultilevel"/>
    <w:tmpl w:val="0E226A3A"/>
    <w:lvl w:ilvl="0" w:tplc="B1AECDA2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5D573B"/>
    <w:multiLevelType w:val="hybridMultilevel"/>
    <w:tmpl w:val="538A2ECC"/>
    <w:lvl w:ilvl="0" w:tplc="0FA81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bY0NQECA2MzcyUdpeDU4uLM/DyQAkOzWgD+OH2fLQAAAA=="/>
  </w:docVars>
  <w:rsids>
    <w:rsidRoot w:val="00002541"/>
    <w:rsid w:val="00001073"/>
    <w:rsid w:val="00002541"/>
    <w:rsid w:val="00004056"/>
    <w:rsid w:val="00021B9E"/>
    <w:rsid w:val="0002231C"/>
    <w:rsid w:val="00022570"/>
    <w:rsid w:val="00026E09"/>
    <w:rsid w:val="00035BAF"/>
    <w:rsid w:val="0004645B"/>
    <w:rsid w:val="00051A98"/>
    <w:rsid w:val="000528F9"/>
    <w:rsid w:val="00052DA9"/>
    <w:rsid w:val="00071B7F"/>
    <w:rsid w:val="00076637"/>
    <w:rsid w:val="00084A3C"/>
    <w:rsid w:val="000913BC"/>
    <w:rsid w:val="00097369"/>
    <w:rsid w:val="000B2C6B"/>
    <w:rsid w:val="000C11F7"/>
    <w:rsid w:val="000E4228"/>
    <w:rsid w:val="000E6CAE"/>
    <w:rsid w:val="000E7081"/>
    <w:rsid w:val="000F1C85"/>
    <w:rsid w:val="00100B59"/>
    <w:rsid w:val="00101331"/>
    <w:rsid w:val="00102E6E"/>
    <w:rsid w:val="00103C47"/>
    <w:rsid w:val="00105213"/>
    <w:rsid w:val="00111363"/>
    <w:rsid w:val="00114F21"/>
    <w:rsid w:val="0012138A"/>
    <w:rsid w:val="00124793"/>
    <w:rsid w:val="001411B8"/>
    <w:rsid w:val="001503DC"/>
    <w:rsid w:val="0015567F"/>
    <w:rsid w:val="00162C04"/>
    <w:rsid w:val="001674E2"/>
    <w:rsid w:val="001729AF"/>
    <w:rsid w:val="0017509B"/>
    <w:rsid w:val="00182106"/>
    <w:rsid w:val="001A1266"/>
    <w:rsid w:val="001A4530"/>
    <w:rsid w:val="001A6550"/>
    <w:rsid w:val="001D1E91"/>
    <w:rsid w:val="001E433B"/>
    <w:rsid w:val="001F33C0"/>
    <w:rsid w:val="001F598B"/>
    <w:rsid w:val="002120B2"/>
    <w:rsid w:val="00214D49"/>
    <w:rsid w:val="00225319"/>
    <w:rsid w:val="00255A0D"/>
    <w:rsid w:val="0025799A"/>
    <w:rsid w:val="00273FE3"/>
    <w:rsid w:val="0027431E"/>
    <w:rsid w:val="002746FB"/>
    <w:rsid w:val="002805D4"/>
    <w:rsid w:val="002944E2"/>
    <w:rsid w:val="002964B9"/>
    <w:rsid w:val="002A23A9"/>
    <w:rsid w:val="002A252C"/>
    <w:rsid w:val="002C0B6F"/>
    <w:rsid w:val="002C1054"/>
    <w:rsid w:val="002E00BC"/>
    <w:rsid w:val="002E496C"/>
    <w:rsid w:val="002F3C69"/>
    <w:rsid w:val="00352994"/>
    <w:rsid w:val="00366CAC"/>
    <w:rsid w:val="00387722"/>
    <w:rsid w:val="003945C8"/>
    <w:rsid w:val="003A0F0E"/>
    <w:rsid w:val="003B328E"/>
    <w:rsid w:val="003B4CC1"/>
    <w:rsid w:val="003C0CBA"/>
    <w:rsid w:val="003C1B98"/>
    <w:rsid w:val="003C2106"/>
    <w:rsid w:val="003D170E"/>
    <w:rsid w:val="003D5EF4"/>
    <w:rsid w:val="003E796A"/>
    <w:rsid w:val="003F206F"/>
    <w:rsid w:val="003F7232"/>
    <w:rsid w:val="0040011D"/>
    <w:rsid w:val="00411928"/>
    <w:rsid w:val="0041192A"/>
    <w:rsid w:val="0041367E"/>
    <w:rsid w:val="00416D44"/>
    <w:rsid w:val="0042173A"/>
    <w:rsid w:val="00434C9D"/>
    <w:rsid w:val="0045449B"/>
    <w:rsid w:val="00464FE4"/>
    <w:rsid w:val="00470894"/>
    <w:rsid w:val="00474DB1"/>
    <w:rsid w:val="00483C72"/>
    <w:rsid w:val="00495CF3"/>
    <w:rsid w:val="004A58F1"/>
    <w:rsid w:val="004D09C6"/>
    <w:rsid w:val="004D40B7"/>
    <w:rsid w:val="004F09AA"/>
    <w:rsid w:val="00505AC2"/>
    <w:rsid w:val="005243D8"/>
    <w:rsid w:val="0054062C"/>
    <w:rsid w:val="0055418F"/>
    <w:rsid w:val="00554E09"/>
    <w:rsid w:val="00557B67"/>
    <w:rsid w:val="005602FE"/>
    <w:rsid w:val="005726DD"/>
    <w:rsid w:val="0057522B"/>
    <w:rsid w:val="005757AC"/>
    <w:rsid w:val="005859B7"/>
    <w:rsid w:val="00586591"/>
    <w:rsid w:val="00586AAA"/>
    <w:rsid w:val="00586EAE"/>
    <w:rsid w:val="00591D77"/>
    <w:rsid w:val="005A3D3A"/>
    <w:rsid w:val="005A5B24"/>
    <w:rsid w:val="005B09F3"/>
    <w:rsid w:val="005B712C"/>
    <w:rsid w:val="005C60FB"/>
    <w:rsid w:val="005C792F"/>
    <w:rsid w:val="005D75F0"/>
    <w:rsid w:val="005E650E"/>
    <w:rsid w:val="005F3265"/>
    <w:rsid w:val="005F4B2B"/>
    <w:rsid w:val="00601563"/>
    <w:rsid w:val="006026E2"/>
    <w:rsid w:val="006130F0"/>
    <w:rsid w:val="00634C83"/>
    <w:rsid w:val="00637672"/>
    <w:rsid w:val="00637F91"/>
    <w:rsid w:val="006435A6"/>
    <w:rsid w:val="00657CC7"/>
    <w:rsid w:val="00673F4C"/>
    <w:rsid w:val="0067572A"/>
    <w:rsid w:val="00675932"/>
    <w:rsid w:val="006807D5"/>
    <w:rsid w:val="00681A79"/>
    <w:rsid w:val="00682603"/>
    <w:rsid w:val="00683BD4"/>
    <w:rsid w:val="006857DD"/>
    <w:rsid w:val="00694415"/>
    <w:rsid w:val="006B2435"/>
    <w:rsid w:val="006B4FDD"/>
    <w:rsid w:val="006C0456"/>
    <w:rsid w:val="006E01B1"/>
    <w:rsid w:val="006E2A30"/>
    <w:rsid w:val="006E6E9F"/>
    <w:rsid w:val="006F0056"/>
    <w:rsid w:val="006F04B2"/>
    <w:rsid w:val="006F7A21"/>
    <w:rsid w:val="0070271E"/>
    <w:rsid w:val="00783F52"/>
    <w:rsid w:val="007946FA"/>
    <w:rsid w:val="007A7CC6"/>
    <w:rsid w:val="007B6088"/>
    <w:rsid w:val="007C2484"/>
    <w:rsid w:val="007C4D36"/>
    <w:rsid w:val="007C7DBC"/>
    <w:rsid w:val="007D120E"/>
    <w:rsid w:val="007D460D"/>
    <w:rsid w:val="007D7978"/>
    <w:rsid w:val="007E2300"/>
    <w:rsid w:val="007E5677"/>
    <w:rsid w:val="00800631"/>
    <w:rsid w:val="00804878"/>
    <w:rsid w:val="00811B42"/>
    <w:rsid w:val="00825B9B"/>
    <w:rsid w:val="00834467"/>
    <w:rsid w:val="0084117B"/>
    <w:rsid w:val="008420E7"/>
    <w:rsid w:val="008538A1"/>
    <w:rsid w:val="0085544D"/>
    <w:rsid w:val="00865984"/>
    <w:rsid w:val="00884506"/>
    <w:rsid w:val="0089228C"/>
    <w:rsid w:val="0089486B"/>
    <w:rsid w:val="00897F46"/>
    <w:rsid w:val="008C1B0C"/>
    <w:rsid w:val="008D3BB4"/>
    <w:rsid w:val="008F34AB"/>
    <w:rsid w:val="00904BA5"/>
    <w:rsid w:val="00905D7D"/>
    <w:rsid w:val="00925427"/>
    <w:rsid w:val="00941EE8"/>
    <w:rsid w:val="0094420E"/>
    <w:rsid w:val="00952A40"/>
    <w:rsid w:val="009575C6"/>
    <w:rsid w:val="009651D1"/>
    <w:rsid w:val="009716E1"/>
    <w:rsid w:val="00972F32"/>
    <w:rsid w:val="00975458"/>
    <w:rsid w:val="00977EDD"/>
    <w:rsid w:val="009A64D4"/>
    <w:rsid w:val="009B2091"/>
    <w:rsid w:val="009C0533"/>
    <w:rsid w:val="009C36E3"/>
    <w:rsid w:val="009D3F92"/>
    <w:rsid w:val="009D5867"/>
    <w:rsid w:val="009D5F12"/>
    <w:rsid w:val="009E18E0"/>
    <w:rsid w:val="009F4A3A"/>
    <w:rsid w:val="00A100F7"/>
    <w:rsid w:val="00A10595"/>
    <w:rsid w:val="00A1363F"/>
    <w:rsid w:val="00A20DCA"/>
    <w:rsid w:val="00A44510"/>
    <w:rsid w:val="00A50951"/>
    <w:rsid w:val="00A5279F"/>
    <w:rsid w:val="00A56BF1"/>
    <w:rsid w:val="00A64361"/>
    <w:rsid w:val="00A72DC3"/>
    <w:rsid w:val="00A779B2"/>
    <w:rsid w:val="00A77A56"/>
    <w:rsid w:val="00A863E8"/>
    <w:rsid w:val="00A93D53"/>
    <w:rsid w:val="00AB20D5"/>
    <w:rsid w:val="00AC5301"/>
    <w:rsid w:val="00AC7E59"/>
    <w:rsid w:val="00AE0119"/>
    <w:rsid w:val="00AF402D"/>
    <w:rsid w:val="00AF7AE6"/>
    <w:rsid w:val="00B31BC0"/>
    <w:rsid w:val="00B32A16"/>
    <w:rsid w:val="00B35E8F"/>
    <w:rsid w:val="00B35EF5"/>
    <w:rsid w:val="00B43F83"/>
    <w:rsid w:val="00B45530"/>
    <w:rsid w:val="00B718E6"/>
    <w:rsid w:val="00B71E8D"/>
    <w:rsid w:val="00B77A7B"/>
    <w:rsid w:val="00B80AE7"/>
    <w:rsid w:val="00B857B3"/>
    <w:rsid w:val="00B85FF3"/>
    <w:rsid w:val="00B97039"/>
    <w:rsid w:val="00BA16A8"/>
    <w:rsid w:val="00BA19D3"/>
    <w:rsid w:val="00BA306E"/>
    <w:rsid w:val="00BA74C3"/>
    <w:rsid w:val="00BD7320"/>
    <w:rsid w:val="00BE2FFA"/>
    <w:rsid w:val="00BE4AE0"/>
    <w:rsid w:val="00BE5AEA"/>
    <w:rsid w:val="00BF070B"/>
    <w:rsid w:val="00BF3E61"/>
    <w:rsid w:val="00BF4A70"/>
    <w:rsid w:val="00C06FB3"/>
    <w:rsid w:val="00C11D67"/>
    <w:rsid w:val="00C24FFE"/>
    <w:rsid w:val="00C336BA"/>
    <w:rsid w:val="00C341C6"/>
    <w:rsid w:val="00C4172F"/>
    <w:rsid w:val="00C43AC6"/>
    <w:rsid w:val="00C44487"/>
    <w:rsid w:val="00C52A1D"/>
    <w:rsid w:val="00C6496C"/>
    <w:rsid w:val="00C85221"/>
    <w:rsid w:val="00C943C2"/>
    <w:rsid w:val="00C95C47"/>
    <w:rsid w:val="00CC05E1"/>
    <w:rsid w:val="00CC388B"/>
    <w:rsid w:val="00CC52B2"/>
    <w:rsid w:val="00CC67DC"/>
    <w:rsid w:val="00CD16BE"/>
    <w:rsid w:val="00CD38E1"/>
    <w:rsid w:val="00CD7446"/>
    <w:rsid w:val="00CD74EC"/>
    <w:rsid w:val="00CE0D85"/>
    <w:rsid w:val="00CE2F04"/>
    <w:rsid w:val="00CE4A57"/>
    <w:rsid w:val="00CF1323"/>
    <w:rsid w:val="00CF5F4E"/>
    <w:rsid w:val="00D00A67"/>
    <w:rsid w:val="00D2690E"/>
    <w:rsid w:val="00D278C1"/>
    <w:rsid w:val="00D27A80"/>
    <w:rsid w:val="00D27CF5"/>
    <w:rsid w:val="00D27FF0"/>
    <w:rsid w:val="00D359E5"/>
    <w:rsid w:val="00D3638C"/>
    <w:rsid w:val="00D41D59"/>
    <w:rsid w:val="00D5023B"/>
    <w:rsid w:val="00D6543E"/>
    <w:rsid w:val="00D74FE6"/>
    <w:rsid w:val="00D77EAA"/>
    <w:rsid w:val="00D81A1C"/>
    <w:rsid w:val="00D921EB"/>
    <w:rsid w:val="00D95AE5"/>
    <w:rsid w:val="00DA1BFC"/>
    <w:rsid w:val="00DA4E47"/>
    <w:rsid w:val="00DB37EC"/>
    <w:rsid w:val="00DC43F5"/>
    <w:rsid w:val="00DD6A99"/>
    <w:rsid w:val="00E10F7D"/>
    <w:rsid w:val="00E2147B"/>
    <w:rsid w:val="00E32C3C"/>
    <w:rsid w:val="00E41367"/>
    <w:rsid w:val="00E425F3"/>
    <w:rsid w:val="00E74CF5"/>
    <w:rsid w:val="00E77B6A"/>
    <w:rsid w:val="00E8236B"/>
    <w:rsid w:val="00E84A90"/>
    <w:rsid w:val="00E87A54"/>
    <w:rsid w:val="00E94579"/>
    <w:rsid w:val="00EA0973"/>
    <w:rsid w:val="00EA33A1"/>
    <w:rsid w:val="00EB3C0F"/>
    <w:rsid w:val="00EB7FCE"/>
    <w:rsid w:val="00ED7F67"/>
    <w:rsid w:val="00EE13BE"/>
    <w:rsid w:val="00EF0F72"/>
    <w:rsid w:val="00EF164D"/>
    <w:rsid w:val="00EF20AD"/>
    <w:rsid w:val="00EF416C"/>
    <w:rsid w:val="00F02708"/>
    <w:rsid w:val="00F0486A"/>
    <w:rsid w:val="00F06AB2"/>
    <w:rsid w:val="00F07B9A"/>
    <w:rsid w:val="00F14F3F"/>
    <w:rsid w:val="00F16CAE"/>
    <w:rsid w:val="00F36B16"/>
    <w:rsid w:val="00F37FB4"/>
    <w:rsid w:val="00F46AF6"/>
    <w:rsid w:val="00F625F6"/>
    <w:rsid w:val="00F750E7"/>
    <w:rsid w:val="00F9324E"/>
    <w:rsid w:val="00F93456"/>
    <w:rsid w:val="00FA0C9B"/>
    <w:rsid w:val="00FA264F"/>
    <w:rsid w:val="00FC1DFE"/>
    <w:rsid w:val="00FC1E54"/>
    <w:rsid w:val="00FD5CE4"/>
    <w:rsid w:val="00FD746A"/>
    <w:rsid w:val="00FF5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25DCC"/>
  <w15:chartTrackingRefBased/>
  <w15:docId w15:val="{1521AA9F-D841-4811-9025-F58264812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5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E"/>
    </w:rPr>
  </w:style>
  <w:style w:type="paragraph" w:styleId="Heading1">
    <w:name w:val="heading 1"/>
    <w:basedOn w:val="Normal"/>
    <w:next w:val="Normal"/>
    <w:link w:val="Heading1Char"/>
    <w:qFormat/>
    <w:rsid w:val="00002541"/>
    <w:pPr>
      <w:keepNext/>
      <w:outlineLvl w:val="0"/>
    </w:pPr>
    <w:rPr>
      <w:b/>
      <w:sz w:val="28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2541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00254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02541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02541"/>
    <w:rPr>
      <w:rFonts w:ascii="Calibri" w:eastAsia="Calibri" w:hAnsi="Calibri" w:cs="Times New Roman"/>
      <w:lang w:val="en-US"/>
    </w:rPr>
  </w:style>
  <w:style w:type="character" w:styleId="PlaceholderText">
    <w:name w:val="Placeholder Text"/>
    <w:basedOn w:val="DefaultParagraphFont"/>
    <w:uiPriority w:val="99"/>
    <w:semiHidden/>
    <w:rsid w:val="00BE2F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7</TotalTime>
  <Pages>4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ELIZABETH VARUGHESE</dc:creator>
  <cp:keywords/>
  <dc:description/>
  <cp:lastModifiedBy>BIJINA DEEPAK</cp:lastModifiedBy>
  <cp:revision>309</cp:revision>
  <cp:lastPrinted>2022-02-03T05:19:00Z</cp:lastPrinted>
  <dcterms:created xsi:type="dcterms:W3CDTF">2022-01-02T06:52:00Z</dcterms:created>
  <dcterms:modified xsi:type="dcterms:W3CDTF">2022-02-03T05:20:00Z</dcterms:modified>
</cp:coreProperties>
</file>